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Mobile design (UX)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flex (final presentations)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1-26T20:13:23Z</dcterms:created>
  <dcterms:modified xsi:type="dcterms:W3CDTF">2021-01-26T2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